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sdt>
      <w:sdtPr>
        <w:rPr>
          <w:noProof/>
        </w:rPr>
        <w:id w:val="852311722"/>
        <w:docPartObj>
          <w:docPartGallery w:val="Cover Pages"/>
          <w:docPartUnique/>
        </w:docPartObj>
      </w:sdtPr>
      <w:sdtContent>
        <w:p w14:paraId="12637718" w14:textId="4DBE5245" w:rsidR="00804E22" w:rsidRDefault="00804E22">
          <w:pPr>
            <w:rPr>
              <w:noProof/>
            </w:rPr>
          </w:pPr>
          <w:r>
            <w:rPr>
              <w:noProof/>
              <w:lang w:eastAsia="zh-CN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 wp14:anchorId="785F31EA" wp14:editId="770ADBCF">
                    <wp:simplePos x="0" y="0"/>
                    <wp:positionH relativeFrom="page">
                      <wp:align>center</wp:align>
                    </wp:positionH>
                    <wp:positionV relativeFrom="page">
                      <wp:align>center</wp:align>
                    </wp:positionV>
                    <wp:extent cx="1712890" cy="3840480"/>
                    <wp:effectExtent l="0" t="0" r="1270" b="0"/>
                    <wp:wrapNone/>
                    <wp:docPr id="138" name="Text Box 13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1712890" cy="3840480"/>
                            </a:xfrm>
                            <a:prstGeom prst="rect">
                              <a:avLst/>
                            </a:prstGeom>
                            <a:solidFill>
                              <a:schemeClr val="lt1"/>
                            </a:solidFill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tbl>
                                <w:tblPr>
                                  <w:tblW w:w="5000" w:type="pct"/>
                                  <w:jc w:val="center"/>
                                  <w:tblBorders>
                                    <w:insideV w:val="single" w:sz="12" w:space="0" w:color="ED7D31" w:themeColor="accent2"/>
                                  </w:tblBorders>
                                  <w:tblCellMar>
                                    <w:top w:w="1296" w:type="dxa"/>
                                    <w:left w:w="360" w:type="dxa"/>
                                    <w:bottom w:w="1296" w:type="dxa"/>
                                    <w:right w:w="360" w:type="dxa"/>
                                  </w:tblCellMar>
                                  <w:tblLook w:val="04A0" w:firstRow="1" w:lastRow="0" w:firstColumn="1" w:lastColumn="0" w:noHBand="0" w:noVBand="1"/>
                                </w:tblPr>
                                <w:tblGrid>
                                  <w:gridCol w:w="5546"/>
                                  <w:gridCol w:w="2355"/>
                                </w:tblGrid>
                                <w:tr w:rsidR="00804E22" w14:paraId="3FF0E539" w14:textId="77777777">
                                  <w:trPr>
                                    <w:jc w:val="center"/>
                                  </w:trPr>
                                  <w:tc>
                                    <w:tcPr>
                                      <w:tcW w:w="2568" w:type="pct"/>
                                      <w:vAlign w:val="center"/>
                                    </w:tcPr>
                                    <w:p w14:paraId="058B8033" w14:textId="77777777" w:rsidR="00804E22" w:rsidRDefault="00804E22">
                                      <w:pPr>
                                        <w:jc w:val="right"/>
                                      </w:pPr>
                                      <w:r>
                                        <w:rPr>
                                          <w:noProof/>
                                        </w:rPr>
                                        <w:drawing>
                                          <wp:inline distT="0" distB="0" distL="0" distR="0" wp14:anchorId="06454CD4" wp14:editId="7D87ABDB">
                                            <wp:extent cx="3065006" cy="1889702"/>
                                            <wp:effectExtent l="0" t="0" r="0" b="3175"/>
                                            <wp:docPr id="139" name="Picture 139"/>
                                            <wp:cNvGraphicFramePr>
                                              <a:graphicFrameLocks xmlns:a="http://schemas.openxmlformats.org/drawingml/2006/main" noChangeAspect="1"/>
                                            </wp:cNvGraphicFramePr>
                                            <a:graphic xmlns:a="http://schemas.openxmlformats.org/drawingml/2006/main">
                                              <a:graphicData uri="http://schemas.openxmlformats.org/drawingml/2006/picture">
                                                <pic:pic xmlns:pic="http://schemas.openxmlformats.org/drawingml/2006/picture">
                                                  <pic:nvPicPr>
                                                    <pic:cNvPr id="139" name="Picture 139"/>
                                                    <pic:cNvPicPr/>
                                                  </pic:nvPicPr>
                                                  <pic:blipFill>
                                                    <a:blip r:embed="rId6">
                                                      <a:extLst>
                                                        <a:ext uri="{28A0092B-C50C-407E-A947-70E740481C1C}">
                                                          <a14:useLocalDpi xmlns:a14="http://schemas.microsoft.com/office/drawing/2010/main" val="0"/>
                                                        </a:ext>
                                                      </a:extLst>
                                                    </a:blip>
                                                    <a:stretch>
                                                      <a:fillRect/>
                                                    </a:stretch>
                                                  </pic:blipFill>
                                                  <pic:spPr>
                                                    <a:xfrm>
                                                      <a:off x="0" y="0"/>
                                                      <a:ext cx="3065006" cy="1889702"/>
                                                    </a:xfrm>
                                                    <a:prstGeom prst="rect">
                                                      <a:avLst/>
                                                    </a:prstGeom>
                                                  </pic:spPr>
                                                </pic:pic>
                                              </a:graphicData>
                                            </a:graphic>
                                          </wp:inline>
                                        </w:drawing>
                                      </w:r>
                                    </w:p>
                                    <w:sdt>
                                      <w:sdtPr>
                                        <w:rPr>
                                          <w:caps/>
                                          <w:color w:val="191919" w:themeColor="text1" w:themeTint="E6"/>
                                          <w:sz w:val="72"/>
                                          <w:szCs w:val="72"/>
                                        </w:rPr>
                                        <w:alias w:val="Title"/>
                                        <w:tag w:val=""/>
                                        <w:id w:val="-438379639"/>
  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  <w:text/>
                                      </w:sdtPr>
                                      <w:sdtContent>
                                        <w:p w14:paraId="53C1D29B" w14:textId="567FB1C9" w:rsidR="00804E22" w:rsidRDefault="00804E22">
                                          <w:pPr>
                                            <w:pStyle w:val="NoSpacing"/>
                                            <w:spacing w:line="312" w:lineRule="auto"/>
                                            <w:jc w:val="right"/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</w:pPr>
                                          <w:r>
                                            <w:rPr>
                                              <w:caps/>
                                              <w:color w:val="191919" w:themeColor="text1" w:themeTint="E6"/>
                                              <w:sz w:val="72"/>
                                              <w:szCs w:val="72"/>
                                            </w:rPr>
                                            <w:t>Executive summary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000000" w:themeColor="text1"/>
                                          <w:sz w:val="24"/>
                                          <w:szCs w:val="24"/>
                                        </w:rPr>
                                        <w:alias w:val="Subtitle"/>
                                        <w:tag w:val=""/>
                                        <w:id w:val="1354072561"/>
      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      <w:text/>
                                      </w:sdtPr>
                                      <w:sdtContent>
                                        <w:p w14:paraId="4DB97959" w14:textId="0209E3AC" w:rsidR="00804E22" w:rsidRDefault="00804E22">
                                          <w:pPr>
                                            <w:jc w:val="right"/>
                                            <w:rPr>
                                              <w:sz w:val="24"/>
                                              <w:szCs w:val="24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  <w:sz w:val="24"/>
                                              <w:szCs w:val="24"/>
                                            </w:rPr>
                                            <w:t>Recommendations to avoid Airline fatalities</w:t>
                                          </w:r>
                                        </w:p>
                                      </w:sdtContent>
                                    </w:sdt>
                                  </w:tc>
                                  <w:tc>
                                    <w:tcPr>
                                      <w:tcW w:w="2432" w:type="pct"/>
                                      <w:vAlign w:val="center"/>
                                    </w:tcPr>
                                    <w:p w14:paraId="5F711A88" w14:textId="77777777" w:rsidR="00804E22" w:rsidRDefault="00804E22">
                                      <w:pPr>
                                        <w:pStyle w:val="NoSpacing"/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</w:pPr>
                                      <w:r>
                                        <w:rPr>
                                          <w:caps/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t>Abstract</w:t>
                                      </w:r>
                                    </w:p>
                                    <w:sdt>
                                      <w:sdtPr>
                                        <w:rPr>
                                          <w:color w:val="000000" w:themeColor="text1"/>
                                        </w:rPr>
                                        <w:alias w:val="Abstract"/>
                                        <w:tag w:val=""/>
                                        <w:id w:val="-2036181933"/>
      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      <w:text/>
                                      </w:sdtPr>
                                      <w:sdtContent>
                                        <w:p w14:paraId="1113AD06" w14:textId="58167D2E" w:rsidR="00804E22" w:rsidRDefault="001776D4">
                                          <w:pPr>
                                            <w:rPr>
                                              <w:color w:val="000000" w:themeColor="text1"/>
                                            </w:rPr>
                                          </w:pP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I am hereby </w:t>
                                          </w:r>
                                          <w:r w:rsidR="001E3C37">
                                            <w:rPr>
                                              <w:color w:val="000000" w:themeColor="text1"/>
                                            </w:rPr>
                                            <w:t xml:space="preserve">presenting </w:t>
                                          </w:r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summary to the leadership with recommendations to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>avaoid</w:t>
                                          </w:r>
                                          <w:proofErr w:type="spellEnd"/>
                                          <w:r>
                                            <w:rPr>
                                              <w:color w:val="000000" w:themeColor="text1"/>
                                            </w:rPr>
                                            <w:t xml:space="preserve"> airline fatalities</w:t>
                                          </w:r>
                                        </w:p>
                                      </w:sdtContent>
                                    </w:sdt>
                                    <w:sdt>
                                      <w:sdtPr>
                                        <w:rPr>
                                          <w:color w:val="ED7D31" w:themeColor="accent2"/>
                                          <w:sz w:val="26"/>
                                          <w:szCs w:val="26"/>
                                        </w:rPr>
                                        <w:alias w:val="Author"/>
                                        <w:tag w:val=""/>
                                        <w:id w:val="-279026076"/>
      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      <w:text/>
                                      </w:sdtPr>
                                      <w:sdtContent>
                                        <w:p w14:paraId="3AE17BF2" w14:textId="194DE4EF" w:rsidR="00804E22" w:rsidRDefault="00804E22">
                                          <w:pPr>
                                            <w:pStyle w:val="NoSpacing"/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</w:pPr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 xml:space="preserve">Soma Shekar </w:t>
                                          </w:r>
                                          <w:proofErr w:type="spellStart"/>
                                          <w:r>
                                            <w:rPr>
                                              <w:color w:val="ED7D31" w:themeColor="accent2"/>
                                              <w:sz w:val="26"/>
                                              <w:szCs w:val="26"/>
                                            </w:rPr>
                                            <w:t>Vayuvegula</w:t>
                                          </w:r>
                                          <w:proofErr w:type="spellEnd"/>
                                        </w:p>
                                      </w:sdtContent>
                                    </w:sdt>
                                    <w:p w14:paraId="775CD8AA" w14:textId="0BD7D6E0" w:rsidR="00804E22" w:rsidRDefault="00804E22">
                                      <w:pPr>
                                        <w:pStyle w:val="NoSpacing"/>
                                      </w:pPr>
                                    </w:p>
                                  </w:tc>
                                </w:tr>
                              </w:tbl>
                              <w:p w14:paraId="1796921A" w14:textId="77777777" w:rsidR="00804E22" w:rsidRDefault="00804E22"/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      <a:prstTxWarp prst="textNoShape">
                              <a:avLst/>
                            </a:prstTxWarp>
                            <a:noAutofit/>
                          </wps:bodyPr>
                        </wps:wsp>
                      </a:graphicData>
                    </a:graphic>
                    <wp14:sizeRelH relativeFrom="page">
                      <wp14:pctWidth>94100</wp14:pctWidth>
                    </wp14:sizeRelH>
                    <wp14:sizeRelV relativeFrom="page">
                      <wp14:pctHeight>77300</wp14:pctHeight>
                    </wp14:sizeRelV>
                  </wp:anchor>
                </w:drawing>
              </mc:Choice>
              <mc:Fallback>
                <w:pict>
                  <v:shapetype w14:anchorId="785F31EA"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38" o:spid="_x0000_s1026" type="#_x0000_t202" style="position:absolute;margin-left:0;margin-top:0;width:134.85pt;height:302.4pt;z-index:251659264;visibility:visible;mso-wrap-style:square;mso-width-percent:941;mso-height-percent:773;mso-wrap-distance-left:9pt;mso-wrap-distance-top:0;mso-wrap-distance-right:9pt;mso-wrap-distance-bottom:0;mso-position-horizontal:center;mso-position-horizontal-relative:page;mso-position-vertical:center;mso-position-vertical-relative:page;mso-width-percent:941;mso-height-percent:773;mso-width-relative:page;mso-height-relative:page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" fillcolor="white [3201]" stroked="f" strokeweight=".5pt">
                    <v:textbox inset="0,0,0,0">
                      <w:txbxContent>
                        <w:tbl>
                          <w:tblPr>
                            <w:tblW w:w="5000" w:type="pct"/>
                            <w:jc w:val="center"/>
                            <w:tblBorders>
                              <w:insideV w:val="single" w:sz="12" w:space="0" w:color="ED7D31" w:themeColor="accent2"/>
                            </w:tblBorders>
                            <w:tblCellMar>
                              <w:top w:w="1296" w:type="dxa"/>
                              <w:left w:w="360" w:type="dxa"/>
                              <w:bottom w:w="1296" w:type="dxa"/>
                              <w:right w:w="360" w:type="dxa"/>
                            </w:tblCellMar>
                            <w:tblLook w:val="04A0" w:firstRow="1" w:lastRow="0" w:firstColumn="1" w:lastColumn="0" w:noHBand="0" w:noVBand="1"/>
                          </w:tblPr>
                          <w:tblGrid>
                            <w:gridCol w:w="5546"/>
                            <w:gridCol w:w="2355"/>
                          </w:tblGrid>
                          <w:tr w:rsidR="00804E22" w14:paraId="3FF0E539" w14:textId="77777777">
                            <w:trPr>
                              <w:jc w:val="center"/>
                            </w:trPr>
                            <w:tc>
                              <w:tcPr>
                                <w:tcW w:w="2568" w:type="pct"/>
                                <w:vAlign w:val="center"/>
                              </w:tcPr>
                              <w:p w14:paraId="058B8033" w14:textId="77777777" w:rsidR="00804E22" w:rsidRDefault="00804E22">
                                <w:pPr>
                                  <w:jc w:val="right"/>
                                </w:pPr>
                                <w:r>
                                  <w:rPr>
                                    <w:noProof/>
                                  </w:rPr>
                                  <w:drawing>
                                    <wp:inline distT="0" distB="0" distL="0" distR="0" wp14:anchorId="06454CD4" wp14:editId="7D87ABDB">
                                      <wp:extent cx="3065006" cy="1889702"/>
                                      <wp:effectExtent l="0" t="0" r="0" b="3175"/>
                                      <wp:docPr id="139" name="Picture 139"/>
                                      <wp:cNvGraphicFramePr>
                                        <a:graphicFrameLocks xmlns:a="http://schemas.openxmlformats.org/drawingml/2006/main" noChangeAspect="1"/>
                                      </wp:cNvGraphicFramePr>
                                      <a:graphic xmlns:a="http://schemas.openxmlformats.org/drawingml/2006/main">
                                        <a:graphicData uri="http://schemas.openxmlformats.org/drawingml/2006/picture">
                                          <pic:pic xmlns:pic="http://schemas.openxmlformats.org/drawingml/2006/picture">
                                            <pic:nvPicPr>
                                              <pic:cNvPr id="139" name="Picture 139"/>
                                              <pic:cNvPicPr/>
                                            </pic:nvPicPr>
                                            <pic:blipFill>
                                              <a:blip r:embed="rId6">
                                                <a:extLst>
                                                  <a:ext uri="{28A0092B-C50C-407E-A947-70E740481C1C}">
                                                    <a14:useLocalDpi xmlns:a14="http://schemas.microsoft.com/office/drawing/2010/main" val="0"/>
                                                  </a:ext>
                                                </a:extLst>
                                              </a:blip>
                                              <a:stretch>
                                                <a:fillRect/>
                                              </a:stretch>
                                            </pic:blipFill>
                                            <pic:spPr>
                                              <a:xfrm>
                                                <a:off x="0" y="0"/>
                                                <a:ext cx="3065006" cy="1889702"/>
                                              </a:xfrm>
                                              <a:prstGeom prst="rect">
                                                <a:avLst/>
                                              </a:prstGeom>
                                            </pic:spPr>
                                          </pic:pic>
                                        </a:graphicData>
                                      </a:graphic>
                                    </wp:inline>
                                  </w:drawing>
                                </w:r>
                              </w:p>
                              <w:sdt>
                                <w:sdtPr>
                                  <w:rPr>
                                    <w:caps/>
                                    <w:color w:val="191919" w:themeColor="text1" w:themeTint="E6"/>
                                    <w:sz w:val="72"/>
                                    <w:szCs w:val="72"/>
                                  </w:rPr>
                                  <w:alias w:val="Title"/>
                                  <w:tag w:val=""/>
                                  <w:id w:val="-438379639"/>
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<w:text/>
                                </w:sdtPr>
                                <w:sdtContent>
                                  <w:p w14:paraId="53C1D29B" w14:textId="567FB1C9" w:rsidR="00804E22" w:rsidRDefault="00804E22">
                                    <w:pPr>
                                      <w:pStyle w:val="NoSpacing"/>
                                      <w:spacing w:line="312" w:lineRule="auto"/>
                                      <w:jc w:val="right"/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191919" w:themeColor="text1" w:themeTint="E6"/>
                                        <w:sz w:val="72"/>
                                        <w:szCs w:val="72"/>
                                      </w:rPr>
                                      <w:t>Executive summary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000000" w:themeColor="text1"/>
                                    <w:sz w:val="24"/>
                                    <w:szCs w:val="24"/>
                                  </w:rPr>
                                  <w:alias w:val="Subtitle"/>
                                  <w:tag w:val=""/>
                                  <w:id w:val="1354072561"/>
                                  <w:dataBinding w:prefixMappings="xmlns:ns0='http://purl.org/dc/elements/1.1/' xmlns:ns1='http://schemas.openxmlformats.org/package/2006/metadata/core-properties' " w:xpath="/ns1:coreProperties[1]/ns0:subject[1]" w:storeItemID="{6C3C8BC8-F283-45AE-878A-BAB7291924A1}"/>
                                  <w:text/>
                                </w:sdtPr>
                                <w:sdtContent>
                                  <w:p w14:paraId="4DB97959" w14:textId="0209E3AC" w:rsidR="00804E22" w:rsidRDefault="00804E22">
                                    <w:pPr>
                                      <w:jc w:val="right"/>
                                      <w:rPr>
                                        <w:sz w:val="24"/>
                                        <w:szCs w:val="24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  <w:sz w:val="24"/>
                                        <w:szCs w:val="24"/>
                                      </w:rPr>
                                      <w:t>Recommendations to avoid Airline fatalities</w:t>
                                    </w:r>
                                  </w:p>
                                </w:sdtContent>
                              </w:sdt>
                            </w:tc>
                            <w:tc>
                              <w:tcPr>
                                <w:tcW w:w="2432" w:type="pct"/>
                                <w:vAlign w:val="center"/>
                              </w:tcPr>
                              <w:p w14:paraId="5F711A88" w14:textId="77777777" w:rsidR="00804E22" w:rsidRDefault="00804E22">
                                <w:pPr>
                                  <w:pStyle w:val="NoSpacing"/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</w:pPr>
                                <w:r>
                                  <w:rPr>
                                    <w:caps/>
                                    <w:color w:val="ED7D31" w:themeColor="accent2"/>
                                    <w:sz w:val="26"/>
                                    <w:szCs w:val="26"/>
                                  </w:rPr>
                                  <w:t>Abstract</w:t>
                                </w:r>
                              </w:p>
                              <w:sdt>
                                <w:sdtPr>
                                  <w:rPr>
                                    <w:color w:val="000000" w:themeColor="text1"/>
                                  </w:rPr>
                                  <w:alias w:val="Abstract"/>
                                  <w:tag w:val=""/>
                                  <w:id w:val="-2036181933"/>
                                  <w:dataBinding w:prefixMappings="xmlns:ns0='http://schemas.microsoft.com/office/2006/coverPageProps' " w:xpath="/ns0:CoverPageProperties[1]/ns0:Abstract[1]" w:storeItemID="{55AF091B-3C7A-41E3-B477-F2FDAA23CFDA}"/>
                                  <w:text/>
                                </w:sdtPr>
                                <w:sdtContent>
                                  <w:p w14:paraId="1113AD06" w14:textId="58167D2E" w:rsidR="00804E22" w:rsidRDefault="001776D4">
                                    <w:pPr>
                                      <w:rPr>
                                        <w:color w:val="000000" w:themeColor="text1"/>
                                      </w:rPr>
                                    </w:pP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I am hereby </w:t>
                                    </w:r>
                                    <w:r w:rsidR="001E3C37">
                                      <w:rPr>
                                        <w:color w:val="000000" w:themeColor="text1"/>
                                      </w:rPr>
                                      <w:t xml:space="preserve">presenting </w:t>
                                    </w:r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summary to the leadership with recommendations to </w:t>
                                    </w:r>
                                    <w:proofErr w:type="spellStart"/>
                                    <w:r>
                                      <w:rPr>
                                        <w:color w:val="000000" w:themeColor="text1"/>
                                      </w:rPr>
                                      <w:t>avaoid</w:t>
                                    </w:r>
                                    <w:proofErr w:type="spellEnd"/>
                                    <w:r>
                                      <w:rPr>
                                        <w:color w:val="000000" w:themeColor="text1"/>
                                      </w:rPr>
                                      <w:t xml:space="preserve"> airline fatalities</w:t>
                                    </w:r>
                                  </w:p>
                                </w:sdtContent>
                              </w:sdt>
                              <w:sdt>
                                <w:sdtPr>
                                  <w:rPr>
                                    <w:color w:val="ED7D31" w:themeColor="accent2"/>
                                    <w:sz w:val="26"/>
                                    <w:szCs w:val="26"/>
                                  </w:rPr>
                                  <w:alias w:val="Author"/>
                                  <w:tag w:val=""/>
                                  <w:id w:val="-279026076"/>
                      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                      <w:text/>
                                </w:sdtPr>
                                <w:sdtContent>
                                  <w:p w14:paraId="3AE17BF2" w14:textId="194DE4EF" w:rsidR="00804E22" w:rsidRDefault="00804E22">
                                    <w:pPr>
                                      <w:pStyle w:val="NoSpacing"/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</w:pPr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 xml:space="preserve">Soma Shekar </w:t>
                                    </w:r>
                                    <w:proofErr w:type="spellStart"/>
                                    <w:r>
                                      <w:rPr>
                                        <w:color w:val="ED7D31" w:themeColor="accent2"/>
                                        <w:sz w:val="26"/>
                                        <w:szCs w:val="26"/>
                                      </w:rPr>
                                      <w:t>Vayuvegula</w:t>
                                    </w:r>
                                    <w:proofErr w:type="spellEnd"/>
                                  </w:p>
                                </w:sdtContent>
                              </w:sdt>
                              <w:p w14:paraId="775CD8AA" w14:textId="0BD7D6E0" w:rsidR="00804E22" w:rsidRDefault="00804E22">
                                <w:pPr>
                                  <w:pStyle w:val="NoSpacing"/>
                                </w:pPr>
                              </w:p>
                            </w:tc>
                          </w:tr>
                        </w:tbl>
                        <w:p w14:paraId="1796921A" w14:textId="77777777" w:rsidR="00804E22" w:rsidRDefault="00804E22"/>
                      </w:txbxContent>
                    </v:textbox>
                    <w10:wrap anchorx="page" anchory="page"/>
                  </v:shape>
                </w:pict>
              </mc:Fallback>
            </mc:AlternateContent>
          </w:r>
          <w:r>
            <w:rPr>
              <w:noProof/>
            </w:rPr>
            <w:br w:type="page"/>
          </w:r>
        </w:p>
      </w:sdtContent>
    </w:sdt>
    <w:p w14:paraId="72800A85" w14:textId="45A1C794" w:rsidR="00895844" w:rsidRDefault="005621A3" w:rsidP="00516F6B">
      <w:pPr>
        <w:jc w:val="center"/>
        <w:rPr>
          <w:b/>
          <w:bCs/>
        </w:rPr>
      </w:pPr>
      <w:r>
        <w:rPr>
          <w:b/>
          <w:bCs/>
        </w:rPr>
        <w:lastRenderedPageBreak/>
        <w:t>R</w:t>
      </w:r>
      <w:r w:rsidR="00516F6B" w:rsidRPr="00516F6B">
        <w:rPr>
          <w:b/>
          <w:bCs/>
        </w:rPr>
        <w:t>ecommendations to avoid</w:t>
      </w:r>
      <w:r>
        <w:rPr>
          <w:b/>
          <w:bCs/>
        </w:rPr>
        <w:t xml:space="preserve"> airline</w:t>
      </w:r>
      <w:r w:rsidR="00516F6B" w:rsidRPr="00516F6B">
        <w:rPr>
          <w:b/>
          <w:bCs/>
        </w:rPr>
        <w:t xml:space="preserve"> fatalities</w:t>
      </w:r>
    </w:p>
    <w:p w14:paraId="6A726483" w14:textId="4186D712" w:rsidR="009D58E3" w:rsidRDefault="009D58E3" w:rsidP="00516F6B">
      <w:pPr>
        <w:jc w:val="center"/>
        <w:rPr>
          <w:b/>
          <w:bCs/>
        </w:rPr>
      </w:pPr>
    </w:p>
    <w:p w14:paraId="6CF5B370" w14:textId="7BEC2763" w:rsidR="009D58E3" w:rsidRDefault="009D58E3" w:rsidP="009D58E3">
      <w:pPr>
        <w:rPr>
          <w:b/>
          <w:bCs/>
        </w:rPr>
      </w:pPr>
      <w:r>
        <w:rPr>
          <w:b/>
          <w:bCs/>
        </w:rPr>
        <w:t>Dashboard:</w:t>
      </w:r>
    </w:p>
    <w:p w14:paraId="1AC53314" w14:textId="2DAFF807" w:rsidR="00516F6B" w:rsidRDefault="000F178D" w:rsidP="00516F6B">
      <w:pPr>
        <w:jc w:val="center"/>
        <w:rPr>
          <w:b/>
          <w:bCs/>
        </w:rPr>
      </w:pPr>
      <w:r w:rsidRPr="000F178D">
        <w:rPr>
          <w:b/>
          <w:bCs/>
          <w:noProof/>
        </w:rPr>
        <w:drawing>
          <wp:inline distT="0" distB="0" distL="0" distR="0" wp14:anchorId="25054762" wp14:editId="3462816C">
            <wp:extent cx="5731510" cy="3221990"/>
            <wp:effectExtent l="0" t="0" r="0" b="3810"/>
            <wp:docPr id="2" name="slide2" descr="Airline Fatalities Dashboard">
              <a:extLst xmlns:a="http://schemas.openxmlformats.org/drawingml/2006/main">
                <a:ext uri="{FF2B5EF4-FFF2-40B4-BE49-F238E27FC236}">
                  <a16:creationId xmlns:a16="http://schemas.microsoft.com/office/drawing/2014/main" id="{B2B87A16-03B1-42D5-9159-F0B6D785C83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slide2" descr="Airline Fatalities Dashboard">
                      <a:extLst>
                        <a:ext uri="{FF2B5EF4-FFF2-40B4-BE49-F238E27FC236}">
                          <a16:creationId xmlns:a16="http://schemas.microsoft.com/office/drawing/2014/main" id="{B2B87A16-03B1-42D5-9159-F0B6D785C83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219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AF025" w14:textId="789ECF3C" w:rsidR="009D58E3" w:rsidRDefault="00750EDA" w:rsidP="009D58E3">
      <w:pPr>
        <w:rPr>
          <w:b/>
          <w:bCs/>
        </w:rPr>
      </w:pPr>
      <w:r>
        <w:rPr>
          <w:b/>
          <w:bCs/>
        </w:rPr>
        <w:t>Plan and Findings:</w:t>
      </w:r>
    </w:p>
    <w:p w14:paraId="427E8A37" w14:textId="50A3C1C9" w:rsidR="00516F6B" w:rsidRDefault="00C01656" w:rsidP="00516F6B">
      <w:r>
        <w:t>I have used Tableau to create the visualizations for the Airline Fatalities dashboard</w:t>
      </w:r>
      <w:r w:rsidR="00516F6B">
        <w:t>. My goal on this dashboard is to give</w:t>
      </w:r>
      <w:r w:rsidR="00BE5711">
        <w:t xml:space="preserve"> </w:t>
      </w:r>
      <w:r w:rsidR="00516F6B">
        <w:t xml:space="preserve">recommendations </w:t>
      </w:r>
      <w:r w:rsidR="00BE5711">
        <w:t xml:space="preserve">to airlines </w:t>
      </w:r>
      <w:r w:rsidR="00516F6B">
        <w:t xml:space="preserve">to avoid fatalities. </w:t>
      </w:r>
    </w:p>
    <w:p w14:paraId="7C76D096" w14:textId="1C9BF634" w:rsidR="00BE5711" w:rsidRDefault="00BE5711" w:rsidP="00516F6B">
      <w:r>
        <w:t>As part of this summary, I have included six visualizations</w:t>
      </w:r>
      <w:r w:rsidR="002B28BE">
        <w:t xml:space="preserve">. After </w:t>
      </w:r>
      <w:proofErr w:type="spellStart"/>
      <w:r w:rsidR="002B28BE">
        <w:t>analyzing</w:t>
      </w:r>
      <w:proofErr w:type="spellEnd"/>
      <w:r w:rsidR="002B28BE">
        <w:t xml:space="preserve"> the visualizations, below are my recommendations to reduce the fatalities</w:t>
      </w:r>
      <w:r>
        <w:t>:</w:t>
      </w:r>
    </w:p>
    <w:p w14:paraId="42356FBD" w14:textId="2166E1E4" w:rsidR="00516F6B" w:rsidRDefault="00516F6B" w:rsidP="00516F6B">
      <w:pPr>
        <w:pStyle w:val="ListParagraph"/>
        <w:numPr>
          <w:ilvl w:val="0"/>
          <w:numId w:val="1"/>
        </w:numPr>
      </w:pPr>
      <w:r>
        <w:t xml:space="preserve">From the first </w:t>
      </w:r>
      <w:r w:rsidR="00BE5711">
        <w:t>and second charts</w:t>
      </w:r>
      <w:r>
        <w:t>, we can observe the relationship between fatalities type and airlines. From the chart</w:t>
      </w:r>
      <w:r w:rsidR="002B28BE">
        <w:t>s</w:t>
      </w:r>
      <w:r>
        <w:t>, we can find the Fatal</w:t>
      </w:r>
      <w:r w:rsidR="002B28BE">
        <w:t>ities during 20</w:t>
      </w:r>
      <w:r>
        <w:t>00</w:t>
      </w:r>
      <w:r w:rsidR="002B28BE">
        <w:t>-</w:t>
      </w:r>
      <w:r>
        <w:t xml:space="preserve">14 </w:t>
      </w:r>
      <w:r w:rsidR="002B28BE">
        <w:t xml:space="preserve">reduced compared to </w:t>
      </w:r>
      <w:r>
        <w:t xml:space="preserve"> </w:t>
      </w:r>
      <w:r w:rsidR="002B28BE">
        <w:t>19</w:t>
      </w:r>
      <w:r>
        <w:t>85</w:t>
      </w:r>
      <w:r w:rsidR="002B28BE">
        <w:t>-</w:t>
      </w:r>
      <w:r>
        <w:t>99</w:t>
      </w:r>
      <w:r w:rsidR="002B28BE">
        <w:t xml:space="preserve">. Fatalities during 1985-99 are very high. </w:t>
      </w:r>
      <w:r>
        <w:t xml:space="preserve">Thus, we can recommend </w:t>
      </w:r>
      <w:r w:rsidR="00C01656">
        <w:t xml:space="preserve">that </w:t>
      </w:r>
      <w:r>
        <w:t xml:space="preserve">airlines </w:t>
      </w:r>
      <w:r w:rsidR="002B28BE">
        <w:t>enhance their safety procedures to reduce the fatality rate.</w:t>
      </w:r>
    </w:p>
    <w:p w14:paraId="4DD6DBC5" w14:textId="52B002D0" w:rsidR="00516F6B" w:rsidRDefault="00516F6B" w:rsidP="00516F6B">
      <w:pPr>
        <w:pStyle w:val="ListParagraph"/>
        <w:numPr>
          <w:ilvl w:val="0"/>
          <w:numId w:val="1"/>
        </w:numPr>
      </w:pPr>
      <w:r>
        <w:t xml:space="preserve">From the number of </w:t>
      </w:r>
      <w:r w:rsidR="008D7A1D">
        <w:t>incidents</w:t>
      </w:r>
      <w:r>
        <w:t xml:space="preserve"> vs</w:t>
      </w:r>
      <w:r w:rsidR="00C01656">
        <w:t>.</w:t>
      </w:r>
      <w:r>
        <w:t xml:space="preserve"> airline chart, it's clearly shown that </w:t>
      </w:r>
      <w:r w:rsidR="008D7A1D">
        <w:t>Delta/</w:t>
      </w:r>
      <w:r w:rsidR="00102FC4">
        <w:t>Northwest</w:t>
      </w:r>
      <w:r>
        <w:t xml:space="preserve"> airlines have way higher </w:t>
      </w:r>
      <w:r w:rsidR="008D7A1D">
        <w:t>incidents</w:t>
      </w:r>
      <w:r>
        <w:t xml:space="preserve"> than others. We can </w:t>
      </w:r>
      <w:r w:rsidR="008D7A1D">
        <w:t xml:space="preserve">ask the third-party agency to </w:t>
      </w:r>
      <w:r w:rsidR="00C01656">
        <w:t>audit</w:t>
      </w:r>
      <w:r w:rsidR="008D7A1D">
        <w:t xml:space="preserve"> the airline maintenance and operations of the </w:t>
      </w:r>
      <w:r w:rsidR="00102FC4">
        <w:t>top 10 airlines and list the reasons behind these incidents</w:t>
      </w:r>
      <w:r>
        <w:t xml:space="preserve">. </w:t>
      </w:r>
      <w:r w:rsidR="00102FC4">
        <w:t xml:space="preserve">Once the </w:t>
      </w:r>
      <w:r w:rsidR="00C01656">
        <w:t>causes</w:t>
      </w:r>
      <w:r w:rsidR="00102FC4">
        <w:t xml:space="preserve"> are known, we can prepare steps to improve safety and ask all the airlines to implement them without fail.</w:t>
      </w:r>
    </w:p>
    <w:p w14:paraId="1C6C288E" w14:textId="19AD26E4" w:rsidR="00CF2135" w:rsidRDefault="00CF2135" w:rsidP="00516F6B">
      <w:pPr>
        <w:pStyle w:val="ListParagraph"/>
        <w:numPr>
          <w:ilvl w:val="0"/>
          <w:numId w:val="1"/>
        </w:numPr>
      </w:pPr>
      <w:r>
        <w:t>In the Fatalities by Year chart, it is evident that the fatalities have reduced in recent years</w:t>
      </w:r>
      <w:r w:rsidR="00C01656">
        <w:t>,</w:t>
      </w:r>
      <w:r>
        <w:t xml:space="preserve"> which can be due to advancements in technologies implemented in aircraft manufacturing and operations</w:t>
      </w:r>
      <w:r w:rsidR="00C01656">
        <w:t xml:space="preserve">. Further implementation of the latest technologies can reduce the fatalities and </w:t>
      </w:r>
      <w:r w:rsidR="00806460">
        <w:t>bring down the numbers further.</w:t>
      </w:r>
    </w:p>
    <w:p w14:paraId="3A8D0E43" w14:textId="7F97D1DB" w:rsidR="00102FC4" w:rsidRDefault="00C01656" w:rsidP="00102FC4">
      <w:pPr>
        <w:pStyle w:val="ListParagraph"/>
        <w:numPr>
          <w:ilvl w:val="0"/>
          <w:numId w:val="1"/>
        </w:numPr>
      </w:pPr>
      <w:r>
        <w:t>The Country-wise Fatalities chart shows</w:t>
      </w:r>
      <w:r w:rsidR="00102FC4">
        <w:t xml:space="preserve"> the relationship between the countries and the number of fatalities. </w:t>
      </w:r>
      <w:r>
        <w:t>Most</w:t>
      </w:r>
      <w:r w:rsidR="00102FC4">
        <w:t xml:space="preserve"> of the fatalities </w:t>
      </w:r>
      <w:r>
        <w:t>occur in the</w:t>
      </w:r>
      <w:r w:rsidR="00102FC4">
        <w:t xml:space="preserve"> USA and Russia. The main reason behind this </w:t>
      </w:r>
      <w:r>
        <w:t>is the air traffic and the country's area</w:t>
      </w:r>
      <w:r w:rsidR="00102FC4">
        <w:t xml:space="preserve">. However, this </w:t>
      </w:r>
      <w:proofErr w:type="spellStart"/>
      <w:r w:rsidR="00102FC4">
        <w:t>can not</w:t>
      </w:r>
      <w:proofErr w:type="spellEnd"/>
      <w:r w:rsidR="00102FC4">
        <w:t xml:space="preserve"> be a reason to have a higher number of fatalities. We need to investigate the reason behind these fatalities and implement the recommendations provided after the investigation.</w:t>
      </w:r>
    </w:p>
    <w:p w14:paraId="1D20B96E" w14:textId="5097DE7C" w:rsidR="00516F6B" w:rsidRDefault="00102FC4" w:rsidP="00516F6B">
      <w:pPr>
        <w:pStyle w:val="ListParagraph"/>
        <w:numPr>
          <w:ilvl w:val="0"/>
          <w:numId w:val="1"/>
        </w:numPr>
      </w:pPr>
      <w:r>
        <w:lastRenderedPageBreak/>
        <w:t xml:space="preserve">From the Fatal Accidents by Airlines chart, we can see that American airlines have </w:t>
      </w:r>
      <w:r w:rsidR="00750EDA">
        <w:t xml:space="preserve">the </w:t>
      </w:r>
      <w:r>
        <w:t>most number of fatal accidents. We need an investigation to be done on American Airlines and find out the reasons behind those accidents</w:t>
      </w:r>
      <w:r w:rsidR="00516F6B">
        <w:t xml:space="preserve">. </w:t>
      </w:r>
      <w:r>
        <w:t xml:space="preserve">Once the investigation report is provided, we </w:t>
      </w:r>
      <w:r w:rsidR="00C01656">
        <w:t>must</w:t>
      </w:r>
      <w:r>
        <w:t xml:space="preserve"> </w:t>
      </w:r>
      <w:r w:rsidR="00C01656">
        <w:t>deliver</w:t>
      </w:r>
      <w:r>
        <w:t xml:space="preserve"> upgraded safety measures to all airlines.</w:t>
      </w:r>
    </w:p>
    <w:p w14:paraId="6E61707F" w14:textId="5416345C" w:rsidR="00516F6B" w:rsidRDefault="00102FC4" w:rsidP="00516F6B">
      <w:pPr>
        <w:pStyle w:val="ListParagraph"/>
        <w:numPr>
          <w:ilvl w:val="0"/>
          <w:numId w:val="1"/>
        </w:numPr>
      </w:pPr>
      <w:r>
        <w:t xml:space="preserve">From Fatalities by Aircraft Type, </w:t>
      </w:r>
      <w:r w:rsidR="00516F6B">
        <w:t xml:space="preserve">We should ask aircraft design experts to conduct design reviews on the Douglas Dc-3 aircraft </w:t>
      </w:r>
      <w:r>
        <w:t>as</w:t>
      </w:r>
      <w:r w:rsidR="00516F6B">
        <w:t xml:space="preserve"> it has way higher fatalities than other </w:t>
      </w:r>
      <w:r w:rsidR="0050242B">
        <w:t>aircraft</w:t>
      </w:r>
      <w:r w:rsidR="00516F6B">
        <w:t>.</w:t>
      </w:r>
    </w:p>
    <w:p w14:paraId="29D6B2B0" w14:textId="4EFCE7D2" w:rsidR="00750EDA" w:rsidRDefault="00750EDA" w:rsidP="00750EDA"/>
    <w:p w14:paraId="22FB0695" w14:textId="420FB3F8" w:rsidR="00750EDA" w:rsidRDefault="00750EDA" w:rsidP="00750EDA">
      <w:pPr>
        <w:rPr>
          <w:b/>
          <w:bCs/>
        </w:rPr>
      </w:pPr>
      <w:r>
        <w:rPr>
          <w:b/>
          <w:bCs/>
        </w:rPr>
        <w:t>Ethical Considerations:</w:t>
      </w:r>
    </w:p>
    <w:p w14:paraId="575640A6" w14:textId="4EB9AE05" w:rsidR="00750EDA" w:rsidRDefault="00750EDA" w:rsidP="00750EDA">
      <w:r>
        <w:tab/>
      </w:r>
      <w:r w:rsidR="00B556D4">
        <w:t>The important thing which needs to consider is that the data we have is almost a decade old, if we can get the latest data, we might have a different analysis depending on the fatalities over this decade.</w:t>
      </w:r>
    </w:p>
    <w:p w14:paraId="4455CCF5" w14:textId="6D5CA408" w:rsidR="00B556D4" w:rsidRDefault="00B556D4" w:rsidP="00750EDA">
      <w:r>
        <w:tab/>
        <w:t xml:space="preserve">We </w:t>
      </w:r>
      <w:proofErr w:type="spellStart"/>
      <w:r>
        <w:t>can not</w:t>
      </w:r>
      <w:proofErr w:type="spellEnd"/>
      <w:r>
        <w:t xml:space="preserve"> trust this data as this is not provided by Aviation agencies and this is from a public website.</w:t>
      </w:r>
    </w:p>
    <w:p w14:paraId="2B18F0E2" w14:textId="0921D47C" w:rsidR="00B556D4" w:rsidRDefault="00B556D4" w:rsidP="00750EDA">
      <w:r>
        <w:tab/>
        <w:t xml:space="preserve">The last thing to consider is that the data reported by Airlines or other companies might not be accurate and there is no way to validate </w:t>
      </w:r>
      <w:r w:rsidR="00C34778">
        <w:t xml:space="preserve">that </w:t>
      </w:r>
      <w:r>
        <w:t>the reported fatalities or incidents are accurate.</w:t>
      </w:r>
    </w:p>
    <w:p w14:paraId="0E38A685" w14:textId="2E58F9E9" w:rsidR="00B556D4" w:rsidRDefault="00B556D4" w:rsidP="00750EDA">
      <w:r>
        <w:tab/>
      </w:r>
    </w:p>
    <w:sectPr w:rsidR="00B556D4" w:rsidSect="00804E22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2E09D4"/>
    <w:multiLevelType w:val="hybridMultilevel"/>
    <w:tmpl w:val="63B80B6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06903758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18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c0tTSwtLQwMLUwNDVS0lEKTi0uzszPAykwrAUAvOusHSwAAAA="/>
  </w:docVars>
  <w:rsids>
    <w:rsidRoot w:val="00516F6B"/>
    <w:rsid w:val="000F178D"/>
    <w:rsid w:val="00102FC4"/>
    <w:rsid w:val="001776D4"/>
    <w:rsid w:val="001E3C37"/>
    <w:rsid w:val="002B28BE"/>
    <w:rsid w:val="0050242B"/>
    <w:rsid w:val="00516F6B"/>
    <w:rsid w:val="005621A3"/>
    <w:rsid w:val="00750EDA"/>
    <w:rsid w:val="00804E22"/>
    <w:rsid w:val="00806460"/>
    <w:rsid w:val="00895844"/>
    <w:rsid w:val="008D7A1D"/>
    <w:rsid w:val="009745F0"/>
    <w:rsid w:val="009D58E3"/>
    <w:rsid w:val="00B556D4"/>
    <w:rsid w:val="00BE5711"/>
    <w:rsid w:val="00C01656"/>
    <w:rsid w:val="00C34778"/>
    <w:rsid w:val="00CF2135"/>
    <w:rsid w:val="00EC57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9B779B5"/>
  <w15:chartTrackingRefBased/>
  <w15:docId w15:val="{59A57ADB-637A-418E-A20E-32FDFC5393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Lath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16F6B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804E22"/>
    <w:pPr>
      <w:spacing w:after="0" w:line="240" w:lineRule="auto"/>
    </w:pPr>
    <w:rPr>
      <w:rFonts w:eastAsiaTheme="minorEastAsia"/>
      <w:lang w:val="en-US" w:eastAsia="zh-CN" w:bidi="ar-SA"/>
    </w:rPr>
  </w:style>
  <w:style w:type="character" w:customStyle="1" w:styleId="NoSpacingChar">
    <w:name w:val="No Spacing Char"/>
    <w:basedOn w:val="DefaultParagraphFont"/>
    <w:link w:val="NoSpacing"/>
    <w:uiPriority w:val="1"/>
    <w:rsid w:val="00804E22"/>
    <w:rPr>
      <w:rFonts w:eastAsiaTheme="minorEastAsia"/>
      <w:lang w:val="en-US" w:eastAsia="zh-CN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>I am hereby presenting summary to the leadership with recommendations to avaoid airline fatalities</Abstract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437</Words>
  <Characters>2497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cutive summary</dc:title>
  <dc:subject>Recommendations to avoid Airline fatalities</dc:subject>
  <dc:creator>Soma Shekar Vayuvegula</dc:creator>
  <cp:keywords/>
  <dc:description/>
  <cp:lastModifiedBy>Soma Vayuvegula</cp:lastModifiedBy>
  <cp:revision>19</cp:revision>
  <dcterms:created xsi:type="dcterms:W3CDTF">2021-10-06T01:58:00Z</dcterms:created>
  <dcterms:modified xsi:type="dcterms:W3CDTF">2023-01-22T23:38:00Z</dcterms:modified>
</cp:coreProperties>
</file>